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77777777"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52AE7E67" w14:textId="77777777" w:rsidR="009C01AF" w:rsidRDefault="009C01AF" w:rsidP="007F5A39">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kväll</w:t>
      </w:r>
    </w:p>
    <w:p w14:paraId="7C5BEFA6" w14:textId="77777777" w:rsidR="009C01AF" w:rsidRDefault="009C01AF" w:rsidP="009C01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ör in bilen</w:t>
      </w:r>
    </w:p>
    <w:p w14:paraId="497580E9" w14:textId="15C331D8" w:rsidR="009A79DD" w:rsidRDefault="009A79DD" w:rsidP="009C01AF">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morgon</w:t>
      </w:r>
    </w:p>
    <w:p w14:paraId="13E0C459" w14:textId="5D111298" w:rsidR="00FB475E" w:rsidRDefault="00FB475E" w:rsidP="00FB475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engar till Emil</w:t>
      </w:r>
    </w:p>
    <w:p w14:paraId="73033B3D" w14:textId="1B3F310F" w:rsidR="00FB475E" w:rsidRDefault="00FB475E" w:rsidP="00FB475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engar till Rasmus?</w:t>
      </w:r>
    </w:p>
    <w:p w14:paraId="7136E310" w14:textId="78A8D69D" w:rsidR="007F5A39" w:rsidRDefault="007F5A39" w:rsidP="009A79D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öp och slå in clementiner och vindruvor till pappa</w:t>
      </w:r>
    </w:p>
    <w:p w14:paraId="003E4218" w14:textId="6986B73B"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080676C1"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ök åtta jobb</w:t>
      </w:r>
    </w:p>
    <w:p w14:paraId="62CDE1E7" w14:textId="77777777" w:rsidR="007F5A39" w:rsidRDefault="007F5A39" w:rsidP="007F5A39">
      <w:pPr>
        <w:pStyle w:val="Ingetavstnd"/>
        <w:rPr>
          <w:rFonts w:ascii="Garamond" w:hAnsi="Garamond" w:cs="Segoe UI"/>
          <w:color w:val="333333"/>
          <w:shd w:val="clear" w:color="auto" w:fill="FFFFFF"/>
        </w:rPr>
      </w:pPr>
    </w:p>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lastRenderedPageBreak/>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9C01AF"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lastRenderedPageBreak/>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lastRenderedPageBreak/>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lastRenderedPageBreak/>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C01AF"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C01AF"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lastRenderedPageBreak/>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C01AF"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9C01AF"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9C01AF"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lastRenderedPageBreak/>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lastRenderedPageBreak/>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lastRenderedPageBreak/>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2"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lastRenderedPageBreak/>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2"/>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lastRenderedPageBreak/>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C01AF"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C01AF"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C01AF"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C01AF"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C01AF"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lastRenderedPageBreak/>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C01AF"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C01AF"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C01AF"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C01AF"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9C01AF"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C01AF"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C01AF"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C01AF"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C01AF"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C01A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C01A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9C01A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9C01A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C01AF"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C01AF"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C01AF"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C01AF"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C01AF"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C01AF"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C01AF"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C01AF"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C01AF"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C01AF"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C01AF"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C01AF"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C01AF"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C01AF"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C01AF"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C01AF"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C01AF"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C01AF"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C01AF"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C01AF"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C01AF"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C01AF"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C01AF"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C01AF"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C01AF"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C01AF"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C01AF"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C01AF"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C01AF"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C01AF"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C01AF"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C01AF"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C01AF"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C01AF"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C01AF"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C01AF"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C01AF"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C01AF"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C01AF"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C01AF"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C01AF"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C01AF"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9C01AF"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9C01AF"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C01AF"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C01AF"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C01AF"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C01AF"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C01AF"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C01AF"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9C01AF"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9C01AF"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9C01AF"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9C01AF"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9C01AF"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9C01AF"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C01A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C01A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C01A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C01A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C01A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C01A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C01A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C01A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C01A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1"/>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C01AF"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9C01AF"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7"/>
  </w:num>
  <w:num w:numId="2">
    <w:abstractNumId w:val="12"/>
  </w:num>
  <w:num w:numId="3">
    <w:abstractNumId w:val="29"/>
  </w:num>
  <w:num w:numId="4">
    <w:abstractNumId w:val="58"/>
  </w:num>
  <w:num w:numId="5">
    <w:abstractNumId w:val="42"/>
  </w:num>
  <w:num w:numId="6">
    <w:abstractNumId w:val="39"/>
  </w:num>
  <w:num w:numId="7">
    <w:abstractNumId w:val="45"/>
  </w:num>
  <w:num w:numId="8">
    <w:abstractNumId w:val="2"/>
  </w:num>
  <w:num w:numId="9">
    <w:abstractNumId w:val="47"/>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3"/>
  </w:num>
  <w:num w:numId="14">
    <w:abstractNumId w:val="3"/>
  </w:num>
  <w:num w:numId="15">
    <w:abstractNumId w:val="23"/>
  </w:num>
  <w:num w:numId="16">
    <w:abstractNumId w:val="8"/>
  </w:num>
  <w:num w:numId="17">
    <w:abstractNumId w:val="14"/>
  </w:num>
  <w:num w:numId="18">
    <w:abstractNumId w:val="51"/>
  </w:num>
  <w:num w:numId="19">
    <w:abstractNumId w:val="37"/>
  </w:num>
  <w:num w:numId="20">
    <w:abstractNumId w:val="16"/>
  </w:num>
  <w:num w:numId="21">
    <w:abstractNumId w:val="22"/>
  </w:num>
  <w:num w:numId="22">
    <w:abstractNumId w:val="6"/>
  </w:num>
  <w:num w:numId="23">
    <w:abstractNumId w:val="41"/>
  </w:num>
  <w:num w:numId="24">
    <w:abstractNumId w:val="61"/>
  </w:num>
  <w:num w:numId="25">
    <w:abstractNumId w:val="49"/>
  </w:num>
  <w:num w:numId="26">
    <w:abstractNumId w:val="33"/>
  </w:num>
  <w:num w:numId="27">
    <w:abstractNumId w:val="53"/>
  </w:num>
  <w:num w:numId="28">
    <w:abstractNumId w:val="54"/>
  </w:num>
  <w:num w:numId="29">
    <w:abstractNumId w:val="60"/>
  </w:num>
  <w:num w:numId="30">
    <w:abstractNumId w:val="30"/>
  </w:num>
  <w:num w:numId="31">
    <w:abstractNumId w:val="15"/>
  </w:num>
  <w:num w:numId="32">
    <w:abstractNumId w:val="20"/>
  </w:num>
  <w:num w:numId="33">
    <w:abstractNumId w:val="9"/>
  </w:num>
  <w:num w:numId="34">
    <w:abstractNumId w:val="46"/>
  </w:num>
  <w:num w:numId="35">
    <w:abstractNumId w:val="31"/>
  </w:num>
  <w:num w:numId="36">
    <w:abstractNumId w:val="48"/>
  </w:num>
  <w:num w:numId="37">
    <w:abstractNumId w:val="18"/>
  </w:num>
  <w:num w:numId="38">
    <w:abstractNumId w:val="59"/>
  </w:num>
  <w:num w:numId="39">
    <w:abstractNumId w:val="27"/>
  </w:num>
  <w:num w:numId="40">
    <w:abstractNumId w:val="11"/>
  </w:num>
  <w:num w:numId="41">
    <w:abstractNumId w:val="25"/>
  </w:num>
  <w:num w:numId="42">
    <w:abstractNumId w:val="21"/>
  </w:num>
  <w:num w:numId="43">
    <w:abstractNumId w:val="55"/>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4"/>
  </w:num>
  <w:num w:numId="55">
    <w:abstractNumId w:val="56"/>
  </w:num>
  <w:num w:numId="56">
    <w:abstractNumId w:val="5"/>
  </w:num>
  <w:num w:numId="57">
    <w:abstractNumId w:val="10"/>
  </w:num>
  <w:num w:numId="58">
    <w:abstractNumId w:val="52"/>
  </w:num>
  <w:num w:numId="59">
    <w:abstractNumId w:val="36"/>
  </w:num>
  <w:num w:numId="60">
    <w:abstractNumId w:val="17"/>
  </w:num>
  <w:num w:numId="61">
    <w:abstractNumId w:val="35"/>
  </w:num>
  <w:num w:numId="62">
    <w:abstractNumId w:val="50"/>
  </w:num>
  <w:num w:numId="63">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4F31"/>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21</TotalTime>
  <Pages>93</Pages>
  <Words>20871</Words>
  <Characters>110617</Characters>
  <Application>Microsoft Office Word</Application>
  <DocSecurity>0</DocSecurity>
  <Lines>921</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29</cp:revision>
  <dcterms:created xsi:type="dcterms:W3CDTF">2019-05-15T05:48:00Z</dcterms:created>
  <dcterms:modified xsi:type="dcterms:W3CDTF">2020-12-23T18:12:00Z</dcterms:modified>
</cp:coreProperties>
</file>